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b0c4cda81b451a978649fe9721f830bf2a25f95"/>
    <w:p>
      <w:pPr>
        <w:pStyle w:val="Heading1"/>
      </w:pPr>
      <w:r>
        <w:t xml:space="preserve">Cover Letter for Baker Position in Ethiopia Addis Ababa</w:t>
      </w:r>
    </w:p>
    <w:p>
      <w:pPr>
        <w:pStyle w:val="FirstParagraph"/>
      </w:pPr>
      <w:r>
        <w:t xml:space="preserve">Dear [Hiring Manager's Name],</w:t>
      </w:r>
    </w:p>
    <w:p>
      <w:pPr>
        <w:pStyle w:val="BodyText"/>
      </w:pPr>
      <w:r>
        <w:t xml:space="preserve">I am writing to express my enthusiastic interest in the Baker position at your esteemed establishment in Ethiopia Addis Ababa. As a passionate and experienced baker with a deep appreciation for diverse culinary traditions, I am eager to bring my skills, creativity, and dedication to your team. Ethiopia Addis Ababa is not only a vibrant cultural hub but also a city where food plays an integral role in community life—making it an ideal place for someone like me who values the art of baking and its ability to connect people through shared meals.</w:t>
      </w:r>
    </w:p>
    <w:p>
      <w:pPr>
        <w:pStyle w:val="BodyText"/>
      </w:pPr>
      <w:r>
        <w:t xml:space="preserve">With over [X years] of experience in the baking industry, I have honed my craft in both traditional and modern culinary settings. My journey began as an apprentice at a local bakery where I learned the fundamentals of dough preparation, pastry techniques, and the importance of quality ingredients. Over time, I expanded my expertise to include international flavors and techniques, always striving to balance innovation with authenticity. This diverse background has equipped me to thrive in dynamic environments like Ethiopia Addis Ababa, where the demand for fresh, culturally relevant baked goods is ever-growing.</w:t>
      </w:r>
    </w:p>
    <w:bookmarkStart w:id="20" w:name="X5b37013dd11058ff5938331f9f5cc0ae5f4fb76"/>
    <w:p>
      <w:pPr>
        <w:pStyle w:val="Heading2"/>
      </w:pPr>
      <w:r>
        <w:t xml:space="preserve">Why Ethiopia Addis Ababa? A Perfect Fit for My Skills</w:t>
      </w:r>
    </w:p>
    <w:p>
      <w:pPr>
        <w:pStyle w:val="FirstParagraph"/>
      </w:pPr>
      <w:r>
        <w:t xml:space="preserve">Ethiopia Addis Ababa is a city that celebrates its rich heritage through food. From the aromatic spices of injera to the sweet complexity of dabo and the traditional breads like pita and baguette, the culinary landscape here is as varied as it is vibrant. As a baker, I am deeply inspired by this cultural richness and believe that my ability to adapt recipes while respecting traditional methods would make me a valuable asset to your bakery. I have studied Ethiopian baking practices extensively, including the unique fermentation techniques used in sourdough and the art of crafting flatbreads that are central to daily meals.</w:t>
      </w:r>
    </w:p>
    <w:p>
      <w:pPr>
        <w:pStyle w:val="BodyText"/>
      </w:pPr>
      <w:r>
        <w:t xml:space="preserve">What excites me most about working in Ethiopia Addis Ababa is the opportunity to contribute to a community that values food as a source of nourishment and connection. I understand the importance of sourcing local ingredients, such as teff, barley, and traditional spices, which are not only sustainable but also essential to creating authentic flavors. My experience with grain-based baking and my ability to experiment with new recipes while maintaining a focus on quality align perfectly with the needs of your business.</w:t>
      </w:r>
    </w:p>
    <w:bookmarkEnd w:id="20"/>
    <w:bookmarkStart w:id="21" w:name="Xcd101b2f47a8878aab86c33fc4dbf004d69c7a6"/>
    <w:p>
      <w:pPr>
        <w:pStyle w:val="Heading2"/>
      </w:pPr>
      <w:r>
        <w:t xml:space="preserve">My Experience as a Baker: A Commitment to Excellence</w:t>
      </w:r>
    </w:p>
    <w:p>
      <w:pPr>
        <w:pStyle w:val="FirstParagraph"/>
      </w:pPr>
      <w:r>
        <w:t xml:space="preserve">Throughout my career, I have consistently demonstrated a commitment to excellence in every aspect of baking. Whether it’s perfecting the texture of a crusty loaf or ensuring that pastries are both visually appealing and delicious, I approach each task with meticulous attention to detail. My work at [Previous Bakery Name] allowed me to lead a team of bakers, manage inventory, and develop new products that catered to diverse customer preferences. This experience taught me the importance of adaptability, as I often had to modify recipes based on seasonal ingredients or customer feedback.</w:t>
      </w:r>
    </w:p>
    <w:p>
      <w:pPr>
        <w:pStyle w:val="BodyText"/>
      </w:pPr>
      <w:r>
        <w:t xml:space="preserve">In addition to my technical skills, I have a strong understanding of food safety standards and operational efficiency. I am well-versed in using modern baking equipment and have experience with both small-batch and large-scale production. My ability to work under pressure, meet deadlines, and maintain a clean workspace ensures that your bakery runs smoothly while delivering high-quality products consistently.</w:t>
      </w:r>
    </w:p>
    <w:bookmarkEnd w:id="21"/>
    <w:bookmarkStart w:id="22" w:name="X181400db30e3d82f1efa7483e118799a605959c"/>
    <w:p>
      <w:pPr>
        <w:pStyle w:val="Heading2"/>
      </w:pPr>
      <w:r>
        <w:t xml:space="preserve">Connecting Through Food: A Baker’s Perspective</w:t>
      </w:r>
    </w:p>
    <w:p>
      <w:pPr>
        <w:pStyle w:val="FirstParagraph"/>
      </w:pPr>
      <w:r>
        <w:t xml:space="preserve">Baking is more than a profession for me—it’s a way to build relationships and create moments of joy. In Ethiopia Addis Ababa, where communal meals are a cornerstone of daily life, I believe that the role of a baker extends beyond the kitchen. I would be honored to contribute to your bakery’s mission of providing fresh, wholesome baked goods that bring people together. Whether it’s offering tips on pairing bread with traditional Ethiopian dishes or sharing stories about my own culinary journey, I aim to foster a sense of community and trust with every customer.</w:t>
      </w:r>
    </w:p>
    <w:p>
      <w:pPr>
        <w:pStyle w:val="BodyText"/>
      </w:pPr>
      <w:r>
        <w:t xml:space="preserve">I am particularly drawn to the cultural significance of food in Ethiopia. For example, the preparation of injera—a sourdough flatbread that is a staple in Ethiopian cuisine—requires patience and precision. My background in fermentation techniques would allow me to contribute to your bakery’s offerings while respecting the traditions that make Ethiopian baking unique. I am also open to learning from local bakers and incorporating their techniques into my own practice, ensuring that I honor the roots of this craft.</w:t>
      </w:r>
    </w:p>
    <w:bookmarkEnd w:id="22"/>
    <w:bookmarkStart w:id="23" w:name="why-choose-me-a-baker-with-a-vision"/>
    <w:p>
      <w:pPr>
        <w:pStyle w:val="Heading2"/>
      </w:pPr>
      <w:r>
        <w:t xml:space="preserve">Why Choose Me? A Baker with a Vision</w:t>
      </w:r>
    </w:p>
    <w:p>
      <w:pPr>
        <w:pStyle w:val="FirstParagraph"/>
      </w:pPr>
      <w:r>
        <w:t xml:space="preserve">What sets me apart is my ability to blend creativity with practicality. I am not only skilled in traditional baking methods but also passionate about experimenting with new flavors and presentation styles. For instance, I have developed gluten-free and vegan recipes that cater to modern dietary preferences without compromising on taste or texture. This adaptability would allow your bakery to appeal to a wider range of customers while maintaining the integrity of Ethiopian culinary traditions.</w:t>
      </w:r>
    </w:p>
    <w:p>
      <w:pPr>
        <w:pStyle w:val="BodyText"/>
      </w:pPr>
      <w:r>
        <w:t xml:space="preserve">Moreover, I am a strong communicator and team player who thrives in collaborative environments. I understand that a successful bakery depends on the synergy between bakers, chefs, and customer service staff. My positive attitude and willingness to learn from others would enable me to integrate seamlessly into your team and contribute to a culture of innovation and excellence.</w:t>
      </w:r>
    </w:p>
    <w:bookmarkEnd w:id="23"/>
    <w:bookmarkStart w:id="24" w:name="conclusion-a-call-for-opportunity"/>
    <w:p>
      <w:pPr>
        <w:pStyle w:val="Heading2"/>
      </w:pPr>
      <w:r>
        <w:t xml:space="preserve">Conclusion: A Call for Opportunity</w:t>
      </w:r>
    </w:p>
    <w:p>
      <w:pPr>
        <w:pStyle w:val="FirstParagraph"/>
      </w:pPr>
      <w:r>
        <w:t xml:space="preserve">In conclusion, I am confident that my skills, experience, and passion for baking make me an ideal candidate for the Baker position at your bakery in Ethiopia Addis Ababa. I am eager to bring my expertise to a city that values authenticity and community while contributing to the growth of your business. I would be grateful for the opportunity to discuss how my background aligns with your needs and how I can help elevate your bakery’s offerings.</w:t>
      </w:r>
    </w:p>
    <w:p>
      <w:pPr>
        <w:pStyle w:val="BodyText"/>
      </w:pPr>
      <w:r>
        <w:t xml:space="preserve">Thank you for considering my application. I look forward to the possibility of working with you and being a part of the vibrant culinary scene in Ethiopia Addis Abab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Ethiopia Addis Ababa</dc:title>
  <dc:creator/>
  <dc:language>en</dc:language>
  <cp:keywords/>
  <dcterms:created xsi:type="dcterms:W3CDTF">2026-07-21T04:05:50Z</dcterms:created>
  <dcterms:modified xsi:type="dcterms:W3CDTF">2026-07-21T04:05:50Z</dcterms:modified>
</cp:coreProperties>
</file>

<file path=docProps/custom.xml><?xml version="1.0" encoding="utf-8"?>
<Properties xmlns="http://schemas.openxmlformats.org/officeDocument/2006/custom-properties" xmlns:vt="http://schemas.openxmlformats.org/officeDocument/2006/docPropsVTypes"/>
</file>